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dd365a8a99b16f361b7f688e36c35dd5d75e633"/>
    <w:p>
      <w:pPr>
        <w:pStyle w:val="Heading1"/>
      </w:pPr>
      <w:r>
        <w:t xml:space="preserve">Cover Letter for Psychiatrist Position in Qatar Doha</w:t>
      </w:r>
    </w:p>
    <w:p>
      <w:pPr>
        <w:pStyle w:val="FirstParagraph"/>
      </w:pPr>
      <w:r>
        <w:t xml:space="preserve">Dear [Hiring Manager's Name],</w:t>
      </w:r>
    </w:p>
    <w:p>
      <w:pPr>
        <w:pStyle w:val="BodyText"/>
      </w:pPr>
      <w:r>
        <w:t xml:space="preserve">I am writing to express my sincere interest in the Psychiatrist position at a reputable healthcare institution in Qatar Doha. As a dedicated and experienced mental health professional, I am eager to contribute my expertise to a region that is rapidly advancing its healthcare infrastructure and prioritizing holistic well-being. Qatar Doha, with its unique cultural landscape and modern medical facilities, presents an exceptional opportunity for me to apply my skills in psychiatry while aligning with the nation’s vision for comprehensive mental health care.</w:t>
      </w:r>
    </w:p>
    <w:bookmarkStart w:id="20" w:name="professional-background-and-expertise"/>
    <w:p>
      <w:pPr>
        <w:pStyle w:val="Heading2"/>
      </w:pPr>
      <w:r>
        <w:t xml:space="preserve">Professional Background and Expertise</w:t>
      </w:r>
    </w:p>
    <w:p>
      <w:pPr>
        <w:pStyle w:val="FirstParagraph"/>
      </w:pPr>
      <w:r>
        <w:t xml:space="preserve">With over [X years] of experience in psychiatry, I have developed a deep understanding of diagnosing and treating a wide range of mental health conditions. My career has been guided by a commitment to patient-centered care, evidence-based practices, and fostering resilience in individuals facing psychological challenges. As a Psychiatrist, I have worked in diverse settings, including [mention previous roles or institutions], where I provided therapeutic interventions, conducted psychiatric evaluations, and collaborated with multidisciplinary teams to create personalized treatment plans.</w:t>
      </w:r>
    </w:p>
    <w:p>
      <w:pPr>
        <w:pStyle w:val="BodyText"/>
      </w:pPr>
      <w:r>
        <w:t xml:space="preserve">My expertise extends beyond clinical practice to include research and education. I have contributed to studies on [specific areas, e.g., anxiety disorders, trauma-informed care], which have been published in reputable journals. Additionally, I have mentored junior professionals and delivered workshops on topics such as [relevant subjects], ensuring the dissemination of best practices in mental health care. These experiences have honed my ability to adapt to dynamic environments and address complex psychiatric needs.</w:t>
      </w:r>
    </w:p>
    <w:bookmarkEnd w:id="20"/>
    <w:bookmarkStart w:id="21" w:name="why-qatar-doha"/>
    <w:p>
      <w:pPr>
        <w:pStyle w:val="Heading2"/>
      </w:pPr>
      <w:r>
        <w:t xml:space="preserve">Why Qatar Doha?</w:t>
      </w:r>
    </w:p>
    <w:p>
      <w:pPr>
        <w:pStyle w:val="FirstParagraph"/>
      </w:pPr>
      <w:r>
        <w:t xml:space="preserve">Qatar Doha has emerged as a global hub for innovation and excellence in healthcare, with a strong emphasis on mental health initiatives. The country’s Vision 2030 underscores the importance of building a sustainable and inclusive society, which includes prioritizing psychological well-being. As a Psychiatrist, I am particularly drawn to the opportunity to contribute to this vision by addressing the unique mental health challenges faced by Doha’s diverse population.</w:t>
      </w:r>
    </w:p>
    <w:p>
      <w:pPr>
        <w:pStyle w:val="BodyText"/>
      </w:pPr>
      <w:r>
        <w:t xml:space="preserve">Qatar Doha’s multicultural environment requires psychiatrists who are culturally sensitive and adaptable. My background in working with patients from various cultural and socioeconomic backgrounds has equipped me to provide inclusive care that respects individual differences. I am particularly passionate about addressing the stigma surrounding mental health in the region and promoting awareness through community engagement and education. In Qatar Doha, I aim to bridge gaps between traditional practices and modern psychiatric approaches, ensuring that patients receive care that is both effective and culturally resonant.</w:t>
      </w:r>
    </w:p>
    <w:bookmarkEnd w:id="21"/>
    <w:bookmarkStart w:id="22" w:name="alignment-with-institutional-values"/>
    <w:p>
      <w:pPr>
        <w:pStyle w:val="Heading2"/>
      </w:pPr>
      <w:r>
        <w:t xml:space="preserve">Alignment with Institutional Values</w:t>
      </w:r>
    </w:p>
    <w:p>
      <w:pPr>
        <w:pStyle w:val="FirstParagraph"/>
      </w:pPr>
      <w:r>
        <w:t xml:space="preserve">I am impressed by [Hospital/Clinic Name]’s commitment to delivering cutting-edge psychiatric services and fostering a compassionate patient experience. Your institution’s focus on [mention specific values, e.g., "integrative care," "innovative therapies," or "patient empowerment"] aligns closely with my professional philosophy. I am confident that my clinical skills, coupled with my dedication to continuous learning, would enable me to contribute meaningfully to your team.</w:t>
      </w:r>
    </w:p>
    <w:p>
      <w:pPr>
        <w:pStyle w:val="BodyText"/>
      </w:pPr>
      <w:r>
        <w:t xml:space="preserve">As a Psychiatrist, I understand the importance of collaboration in mental health care. My experience working alongside psychologists, social workers, and medical professionals has reinforced the value of interdisciplinary approaches in achieving optimal outcomes. In Qatar Doha’s healthcare ecosystem, where partnerships between public and private sectors are thriving, I am eager to support initiatives that enhance access to mental health resources and improve patient quality of life.</w:t>
      </w:r>
    </w:p>
    <w:bookmarkEnd w:id="22"/>
    <w:bookmarkStart w:id="23" w:name="personal-commitment-to-mental-health"/>
    <w:p>
      <w:pPr>
        <w:pStyle w:val="Heading2"/>
      </w:pPr>
      <w:r>
        <w:t xml:space="preserve">Personal Commitment to Mental Health</w:t>
      </w:r>
    </w:p>
    <w:p>
      <w:pPr>
        <w:pStyle w:val="FirstParagraph"/>
      </w:pPr>
      <w:r>
        <w:t xml:space="preserve">Mental health is a cornerstone of overall well-being, and I am deeply committed to advocating for its importance. In Qatar Doha, where rapid urbanization and societal changes may contribute to stressors such as anxiety and depression, I see an urgent need for accessible and culturally tailored psychiatric care. My goal is to provide patients with the tools they need to navigate these challenges while fostering a sense of hope and empowerment.</w:t>
      </w:r>
    </w:p>
    <w:p>
      <w:pPr>
        <w:pStyle w:val="BodyText"/>
      </w:pPr>
      <w:r>
        <w:t xml:space="preserve">Additionally, I am keen to participate in preventive mental health programs that address early signs of distress. By working closely with schools, workplaces, and community organizations, I aim to create a proactive mental health network that supports individuals at all stages of life. This aligns with the broader mission of Qatar Doha to build a healthier, more resilient society.</w:t>
      </w:r>
    </w:p>
    <w:bookmarkEnd w:id="23"/>
    <w:bookmarkStart w:id="24" w:name="conclusion"/>
    <w:p>
      <w:pPr>
        <w:pStyle w:val="Heading2"/>
      </w:pPr>
      <w:r>
        <w:t xml:space="preserve">Conclusion</w:t>
      </w:r>
    </w:p>
    <w:p>
      <w:pPr>
        <w:pStyle w:val="FirstParagraph"/>
      </w:pPr>
      <w:r>
        <w:t xml:space="preserve">In conclusion, I am excited about the possibility of joining [Hospital/Clinic Name] as a Psychiatrist in Qatar Doha. My qualifications, combined with my passion for mental health advocacy and cultural adaptability, position me to make a meaningful impact in this vibrant region. I would welcome the opportunity to discuss how my background and vision align with your institution’s goals.</w:t>
      </w:r>
    </w:p>
    <w:p>
      <w:pPr>
        <w:pStyle w:val="BodyText"/>
      </w:pPr>
      <w:r>
        <w:t xml:space="preserve">Thank you for considering my application. I look forward to the possibility of contributing to the continued success of [Hospital/Clinic Name] and supporting the mental health needs of Qatar Doha’s diverse popul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Qatar Doha</dc:title>
  <dc:creator/>
  <dc:language>en</dc:language>
  <cp:keywords/>
  <dcterms:created xsi:type="dcterms:W3CDTF">2026-07-23T10:41:49Z</dcterms:created>
  <dcterms:modified xsi:type="dcterms:W3CDTF">2026-07-23T10:41:49Z</dcterms:modified>
</cp:coreProperties>
</file>

<file path=docProps/custom.xml><?xml version="1.0" encoding="utf-8"?>
<Properties xmlns="http://schemas.openxmlformats.org/officeDocument/2006/custom-properties" xmlns:vt="http://schemas.openxmlformats.org/officeDocument/2006/docPropsVTypes"/>
</file>